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Germany</w:t>
      </w:r>
      <w:r>
        <w:t xml:space="preserve"> </w:t>
      </w:r>
      <w:r>
        <w:t xml:space="preserve">Frankfurt</w:t>
      </w:r>
    </w:p>
    <w:bookmarkStart w:id="26" w:name="X2cc4da8f0676c28aaa3dc1a81f07d60c5db6fbe"/>
    <w:p>
      <w:pPr>
        <w:pStyle w:val="Heading1"/>
      </w:pPr>
      <w:r>
        <w:t xml:space="preserve">Cover Letter for Professor Position in Germany Frankfurt</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Committee/Department Head Name]</w:t>
      </w:r>
      <w:r>
        <w:br/>
      </w:r>
      <w:r>
        <w:t xml:space="preserve">[University Name, e.g., Goethe University Frankfurt]</w:t>
      </w:r>
      <w:r>
        <w:br/>
      </w:r>
      <w:r>
        <w:t xml:space="preserve">[Address Details]</w:t>
      </w:r>
      <w:r>
        <w:br/>
      </w:r>
      <w:r>
        <w:t xml:space="preserve">Frankfurt, Germany</w:t>
      </w:r>
    </w:p>
    <w:p>
      <w:pPr>
        <w:pStyle w:val="BodyText"/>
      </w:pPr>
      <w:r>
        <w:t xml:space="preserve">Dear Members of the Hiring Committee,</w:t>
      </w:r>
    </w:p>
    <w:p>
      <w:pPr>
        <w:pStyle w:val="BodyText"/>
      </w:pPr>
      <w:r>
        <w:t xml:space="preserve">I am writing to express my enthusiastic interest in the Professor Position at [University Name] in Germany Frankfurt. As an accomplished academic with a robust research portfolio and a deep commitment to advancing higher education, I am eager to contribute my expertise, leadership, and innovative vision to your esteemed institution. This opportunity aligns perfectly with my career goals and aspirations to collaborate within a dynamic academic community that values excellence, interdisciplinary research, and international engagement.</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dedicated my career to fostering intellectual growth, mentoring future scholars, and pushing the boundaries of knowledge in my field. My academic journey began with a [Ph.D./Doctorate] in [Your Field] from [University Name], followed by postdoctoral research at [Institution], where I developed a strong foundation in both theoretical and applied aspects of my discipline. Subsequently, I held faculty positions at [Previous University/Institution], where I led groundbreaking research projects, secured competitive funding, and mentored numerous graduate students who have since become leaders in their respective fields.</w:t>
      </w:r>
    </w:p>
    <w:p>
      <w:pPr>
        <w:pStyle w:val="BodyText"/>
      </w:pPr>
      <w:r>
        <w:t xml:space="preserve">As a [Current Position, e.g., Associate Professor/Full Professor] at [Current Institution], I have been instrumental in designing and delivering innovative curricula that emphasize critical thinking, ethical reasoning, and real-world problem-solving. My teaching philosophy is rooted in creating inclusive learning environments where students from diverse backgrounds can thrive. I have also collaborated with international partners to develop interdisciplinary programs that reflect the global challenges of our time.</w:t>
      </w:r>
    </w:p>
    <w:bookmarkEnd w:id="20"/>
    <w:bookmarkStart w:id="21" w:name="research-contributions-and-publications"/>
    <w:p>
      <w:pPr>
        <w:pStyle w:val="Heading2"/>
      </w:pPr>
      <w:r>
        <w:t xml:space="preserve">Research Contributions and Publications</w:t>
      </w:r>
    </w:p>
    <w:p>
      <w:pPr>
        <w:pStyle w:val="FirstParagraph"/>
      </w:pPr>
      <w:r>
        <w:t xml:space="preserve">My research focuses on [Your Research Area], a field that intersects with [related disciplines, e.g., technology, policy, environmental science]. Over the years, I have published extensively in top-tier journals such as [Journal Names], contributing to advancements in [specific topics]. My work has been recognized through awards like [Awards or Grants], and I have presented my findings at prestigious conferences across Europe and beyond.</w:t>
      </w:r>
    </w:p>
    <w:p>
      <w:pPr>
        <w:pStyle w:val="BodyText"/>
      </w:pPr>
      <w:r>
        <w:t xml:space="preserve">One of my most significant contributions has been the development of [Specific Project/Initiative], which addresses [problem or gap in the field]. This project, supported by grants from [Funding Agencies], has not only enhanced our understanding of [topic] but also led to practical applications in [industry/sector]. I am particularly proud of how this research bridges theoretical insights with tangible outcomes, a synergy that I believe is essential for a Professor Position in Germany Frankfurt.</w:t>
      </w:r>
    </w:p>
    <w:bookmarkEnd w:id="21"/>
    <w:bookmarkStart w:id="22" w:name="X7acaf1b3da7e1939fef6879ed326858b62fb83b"/>
    <w:p>
      <w:pPr>
        <w:pStyle w:val="Heading2"/>
      </w:pPr>
      <w:r>
        <w:t xml:space="preserve">Alignment with Germany Frankfurt’s Academic Vision</w:t>
      </w:r>
    </w:p>
    <w:p>
      <w:pPr>
        <w:pStyle w:val="FirstParagraph"/>
      </w:pPr>
      <w:r>
        <w:t xml:space="preserve">The opportunity to join [University Name] in Germany Frankfurt represents a unique and exciting prospect for me. I am deeply inspired by the university’s commitment to academic excellence, innovation, and its reputation as a hub for interdisciplinary research. The collaborative spirit of the faculty and the vibrant intellectual atmosphere in Frankfurt make this institution an ideal setting for advancing my work.</w:t>
      </w:r>
    </w:p>
    <w:p>
      <w:pPr>
        <w:pStyle w:val="BodyText"/>
      </w:pPr>
      <w:r>
        <w:t xml:space="preserve">Germany is a global leader in research and education, with a strong emphasis on fostering international collaboration. As someone who has worked extensively across borders, I am particularly drawn to Frankfurt’s role as a cultural and economic crossroads. I am eager to contribute to the university’s mission of preparing students for an interconnected world while also engaging with local and global challenges through research.</w:t>
      </w:r>
    </w:p>
    <w:bookmarkEnd w:id="22"/>
    <w:bookmarkStart w:id="23" w:name="teaching-philosophy-and-leadership"/>
    <w:p>
      <w:pPr>
        <w:pStyle w:val="Heading2"/>
      </w:pPr>
      <w:r>
        <w:t xml:space="preserve">Teaching Philosophy and Leadership</w:t>
      </w:r>
    </w:p>
    <w:p>
      <w:pPr>
        <w:pStyle w:val="FirstParagraph"/>
      </w:pPr>
      <w:r>
        <w:t xml:space="preserve">My approach to teaching is centered on empowering students to become independent thinkers and lifelong learners. I believe that a Professor’s role extends beyond the classroom, encompassing mentorship, curriculum development, and fostering a sense of community. In my previous roles, I have designed courses that integrate cutting-edge research with practical skills, ensuring that students are equipped to navigate complex problems in their future careers.</w:t>
      </w:r>
    </w:p>
    <w:p>
      <w:pPr>
        <w:pStyle w:val="BodyText"/>
      </w:pPr>
      <w:r>
        <w:t xml:space="preserve">As a leader in academia, I am committed to promoting diversity and inclusion within the university. I have actively participated in initiatives aimed at supporting underrepresented groups in STEM and humanities, and I am eager to continue this work at [University Name]. My leadership experience includes serving on [committees, editorial boards, or professional organizations], where I have contributed to shaping academic policies and fostering collaboration among scholars.</w:t>
      </w:r>
    </w:p>
    <w:bookmarkEnd w:id="23"/>
    <w:bookmarkStart w:id="24" w:name="why-germany-frankfurt"/>
    <w:p>
      <w:pPr>
        <w:pStyle w:val="Heading2"/>
      </w:pPr>
      <w:r>
        <w:t xml:space="preserve">Why Germany Frankfurt?</w:t>
      </w:r>
    </w:p>
    <w:p>
      <w:pPr>
        <w:pStyle w:val="FirstParagraph"/>
      </w:pPr>
      <w:r>
        <w:t xml:space="preserve">Frankfurt’s unique position as a global financial center combined with its rich cultural heritage makes it an exceptional place for academic and personal growth. The city’s accessibility to other European capitals, coupled with its high quality of life, aligns perfectly with my professional and personal aspirations. I am particularly interested in engaging with Frankfurt’s vibrant research ecosystem, which includes institutions like the [Frankfurt Institute for Advanced Studies or other relevant organizations], as well as the university’s partnerships with industry and government.</w:t>
      </w:r>
    </w:p>
    <w:p>
      <w:pPr>
        <w:pStyle w:val="BodyText"/>
      </w:pPr>
      <w:r>
        <w:t xml:space="preserve">Furthermore, Germany’s emphasis on innovation and sustainability resonates deeply with my research agenda. I am eager to explore opportunities to collaborate on projects that address pressing issues such as climate change, digital transformation, and social equity. By joining [University Name], I hope to contribute to these efforts while also benefiting from the expertise of my colleagues and the resources available in Germany Frankfurt.</w:t>
      </w:r>
    </w:p>
    <w:bookmarkEnd w:id="24"/>
    <w:bookmarkStart w:id="25" w:name="conclusion"/>
    <w:p>
      <w:pPr>
        <w:pStyle w:val="Heading2"/>
      </w:pPr>
      <w:r>
        <w:t xml:space="preserve">Conclusion</w:t>
      </w:r>
    </w:p>
    <w:p>
      <w:pPr>
        <w:pStyle w:val="FirstParagraph"/>
      </w:pPr>
      <w:r>
        <w:t xml:space="preserve">In conclusion, I am confident that my academic qualifications, research achievements, and passion for teaching make me a strong candidate for the Professor Position at [University Name] in Germany Frankfurt. I am particularly motivated by the opportunity to contribute to an institution that values excellence and innovation while fostering a supportive environment for faculty and students alike.</w:t>
      </w:r>
    </w:p>
    <w:p>
      <w:pPr>
        <w:pStyle w:val="BodyText"/>
      </w:pPr>
      <w:r>
        <w:t xml:space="preserve">Thank you for considering my application. I would be honored to discuss how my background, skills, and vision align with the goals of your department. Please feel free to contact me at [Your Email Address] or [Your Phone Number] for further information. I look forward to the possibility of contributing to the continued success of [University Name].</w:t>
      </w:r>
    </w:p>
    <w:p>
      <w:pPr>
        <w:pStyle w:val="BodyText"/>
      </w:pPr>
      <w:r>
        <w:t xml:space="preserve">Sincerely,</w:t>
      </w:r>
      <w:r>
        <w:br/>
      </w:r>
      <w:r>
        <w:t xml:space="preserve">[Your Full Name]</w:t>
      </w:r>
      <w:r>
        <w:br/>
      </w:r>
      <w:r>
        <w:t xml:space="preserve">[Your Academic Title, e.g., Professor/Ph.D.]</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 Germany Frankfurt</dc:title>
  <dc:creator/>
  <dc:language>en</dc:language>
  <cp:keywords/>
  <dcterms:created xsi:type="dcterms:W3CDTF">2025-12-10T12:15:23Z</dcterms:created>
  <dcterms:modified xsi:type="dcterms:W3CDTF">2025-12-10T12:15:23Z</dcterms:modified>
</cp:coreProperties>
</file>

<file path=docProps/custom.xml><?xml version="1.0" encoding="utf-8"?>
<Properties xmlns="http://schemas.openxmlformats.org/officeDocument/2006/custom-properties" xmlns:vt="http://schemas.openxmlformats.org/officeDocument/2006/docPropsVTypes"/>
</file>